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айд</w:t>
      </w:r>
      <w:r>
        <w:t xml:space="preserve"> </w:t>
      </w:r>
      <w:r>
        <w:t xml:space="preserve">Омар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855935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77357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835700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855258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743979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794623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802251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828286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801317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830151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770972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870096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790766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749639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205088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389997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797483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793578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863224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812821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850987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839845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846446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1846825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832801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айд Омар Мохамад</dc:creator>
  <dc:language>ru-RU</dc:language>
  <cp:keywords/>
  <dcterms:created xsi:type="dcterms:W3CDTF">2024-03-27T08:26:06Z</dcterms:created>
  <dcterms:modified xsi:type="dcterms:W3CDTF">2024-03-27T08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